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52C34" w14:textId="5221C521" w:rsidR="00BE5FF5" w:rsidRPr="00C41476" w:rsidRDefault="00BE5FF5" w:rsidP="00C41476">
      <w:pPr>
        <w:pStyle w:val="Title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Proposal</w:t>
      </w:r>
    </w:p>
    <w:p w14:paraId="3989E293" w14:textId="3CD290A1" w:rsidR="00201C9D" w:rsidRDefault="00C064F0" w:rsidP="00C41476">
      <w:pPr>
        <w:pStyle w:val="Heading1"/>
        <w:spacing w:line="480" w:lineRule="auto"/>
      </w:pPr>
      <w:r>
        <w:t>Research Summary</w:t>
      </w:r>
    </w:p>
    <w:p w14:paraId="750335A5" w14:textId="7D1AA357" w:rsidR="004A6FDD" w:rsidRDefault="004A6FDD" w:rsidP="004A6FDD">
      <w:pPr>
        <w:pStyle w:val="Heading1"/>
      </w:pPr>
      <w:r>
        <w:t>Key Literature</w:t>
      </w:r>
    </w:p>
    <w:p w14:paraId="01F94349" w14:textId="77777777" w:rsidR="00222CCA" w:rsidRPr="00222CCA" w:rsidRDefault="00222CCA" w:rsidP="00222CCA"/>
    <w:p w14:paraId="16803478" w14:textId="77777777" w:rsidR="00C41476" w:rsidRPr="00C41476" w:rsidRDefault="00C41476" w:rsidP="00C41476">
      <w:pPr>
        <w:spacing w:line="480" w:lineRule="auto"/>
      </w:pPr>
    </w:p>
    <w:sectPr w:rsidR="00C41476" w:rsidRPr="00C41476" w:rsidSect="00BB265E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jGyMDeytDSxNDBR0lEKTi0uzszPAykwrAUA7R0KuCwAAAA="/>
  </w:docVars>
  <w:rsids>
    <w:rsidRoot w:val="00CF0A4C"/>
    <w:rsid w:val="00201C9D"/>
    <w:rsid w:val="00222CCA"/>
    <w:rsid w:val="004816F9"/>
    <w:rsid w:val="004A6FDD"/>
    <w:rsid w:val="00BB265E"/>
    <w:rsid w:val="00BE5FF5"/>
    <w:rsid w:val="00C064F0"/>
    <w:rsid w:val="00C41476"/>
    <w:rsid w:val="00CF0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C2E22"/>
  <w15:chartTrackingRefBased/>
  <w15:docId w15:val="{2CD1455C-29BD-4298-B437-AC2ED7B05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4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5F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F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064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rich Potgieter</dc:creator>
  <cp:keywords/>
  <dc:description/>
  <cp:lastModifiedBy>Anrich Potgieter</cp:lastModifiedBy>
  <cp:revision>8</cp:revision>
  <dcterms:created xsi:type="dcterms:W3CDTF">2022-05-11T09:11:00Z</dcterms:created>
  <dcterms:modified xsi:type="dcterms:W3CDTF">2022-05-11T09:25:00Z</dcterms:modified>
</cp:coreProperties>
</file>